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India</w:t>
      </w:r>
      <w:r>
        <w:t xml:space="preserve"> </w:t>
      </w:r>
      <w:r>
        <w:t xml:space="preserve">New</w:t>
      </w:r>
      <w:r>
        <w:t xml:space="preserve"> </w:t>
      </w:r>
      <w:r>
        <w:t xml:space="preserve">Delhi</w:t>
      </w:r>
    </w:p>
    <w:bookmarkStart w:id="26" w:name="cover-letter"/>
    <w:p>
      <w:pPr>
        <w:pStyle w:val="Heading1"/>
      </w:pPr>
      <w:r>
        <w:t xml:space="preserve">Cover Letter</w:t>
      </w:r>
    </w:p>
    <w:p>
      <w:pPr>
        <w:pStyle w:val="FirstParagraph"/>
      </w:pPr>
      <w:r>
        <w:rPr>
          <w:bCs/>
          <w:b/>
        </w:rPr>
        <w:t xml:space="preserve">Plumber | India New Delhi</w:t>
      </w:r>
    </w:p>
    <w:p>
      <w:pPr>
        <w:pStyle w:val="BodyText"/>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New Delhi, India</w:t>
      </w:r>
    </w:p>
    <w:bookmarkStart w:id="25" w:name="dear-hiring-manager"/>
    <w:p>
      <w:pPr>
        <w:pStyle w:val="Heading2"/>
      </w:pPr>
      <w:r>
        <w:t xml:space="preserve">Dear Hiring Manager,</w:t>
      </w:r>
    </w:p>
    <w:p>
      <w:pPr>
        <w:pStyle w:val="FirstParagraph"/>
      </w:pPr>
      <w:r>
        <w:t xml:space="preserve">I am writing to express my sincere interest in the Plumber position at your esteemed organization. With over [X years] of hands-on experience in plumbing services across India, particularly in New Delhi, I have developed a deep understanding of the unique challenges and opportunities that come with serving this vibrant city. My passion for delivering reliable, high-quality plumbing solutions aligns perfectly with your company’s commitment to excellence. I am eager to contribute my expertise to your team and help ensure the seamless functionality of plumbing systems in residential, commercial, and industrial settings across New Delhi.</w:t>
      </w:r>
    </w:p>
    <w:bookmarkStart w:id="20" w:name="why-i-am-a-strong-candidate"/>
    <w:p>
      <w:pPr>
        <w:pStyle w:val="Heading3"/>
      </w:pPr>
      <w:r>
        <w:t xml:space="preserve">Why I Am a Strong Candidate</w:t>
      </w:r>
    </w:p>
    <w:p>
      <w:pPr>
        <w:pStyle w:val="FirstParagraph"/>
      </w:pPr>
      <w:r>
        <w:t xml:space="preserve">As a certified plumber with [Certification Name, e.g., "National Council for Vocational Training (NCVT)"] and extensive field experience, I have honed my skills in installation, maintenance, and repair of plumbing systems. My work in New Delhi has exposed me to a wide range of projects, from modern residential complexes to historical buildings requiring specialized restoration techniques. This diversity has equipped me with the adaptability and technical acumen needed to tackle complex plumbing challenges efficiently.</w:t>
      </w:r>
    </w:p>
    <w:p>
      <w:pPr>
        <w:pStyle w:val="BodyText"/>
      </w:pPr>
      <w:r>
        <w:t xml:space="preserve">One of my core strengths is my ability to diagnose and resolve issues quickly, ensuring minimal disruption for clients. In India’s fast-paced urban environment, where water supply fluctuations and infrastructure demands are common, this skill is invaluable. For instance, during a recent project in South Delhi, I successfully overhauled an aging municipal water distribution system for a multi-story apartment complex. My team and I completed the task ahead of schedule while adhering to local building codes and safety standards.</w:t>
      </w:r>
    </w:p>
    <w:p>
      <w:pPr>
        <w:pStyle w:val="BodyText"/>
      </w:pPr>
      <w:r>
        <w:t xml:space="preserve">Additionally, my proficiency in using modern plumbing tools and technologies—such as pressure testing equipment, pipe threading machines, and leak detection systems—ensures that every job is executed with precision. I also stay updated on the latest developments in sustainable plumbing solutions, such as rainwater harvesting systems and water-efficient fixtures. These innovations are increasingly important in New Delhi, where water conservation is a critical concern due to rising demand and climate variability.</w:t>
      </w:r>
    </w:p>
    <w:bookmarkEnd w:id="20"/>
    <w:bookmarkStart w:id="21" w:name="Xea4a88dae333b8fdb8fd170ccbf1bd241db01e2"/>
    <w:p>
      <w:pPr>
        <w:pStyle w:val="Heading3"/>
      </w:pPr>
      <w:r>
        <w:t xml:space="preserve">Understanding the Needs of India New Delhi</w:t>
      </w:r>
    </w:p>
    <w:p>
      <w:pPr>
        <w:pStyle w:val="FirstParagraph"/>
      </w:pPr>
      <w:r>
        <w:t xml:space="preserve">Working in India, particularly in a city as dynamic as New Delhi, has taught me the importance of cultural sensitivity and customer-centric service. The people here value reliability, transparency, and respect for local traditions. My approach to plumbing is deeply rooted in these principles. I take pride in maintaining open communication with clients, providing clear cost estimates, and ensuring that every project meets their specific needs.</w:t>
      </w:r>
    </w:p>
    <w:p>
      <w:pPr>
        <w:pStyle w:val="BodyText"/>
      </w:pPr>
      <w:r>
        <w:t xml:space="preserve">New Delhi’s unique infrastructure challenges—ranging from old colonial-era plumbing systems to the rapid expansion of new developments—require a plumber who can balance tradition with innovation. For example, I have worked on projects involving heritage buildings where I had to restore original piping while integrating modern materials for durability. This experience has taught me the importance of meticulous planning and attention to detail.</w:t>
      </w:r>
    </w:p>
    <w:bookmarkEnd w:id="21"/>
    <w:bookmarkStart w:id="22" w:name="why-your-organization"/>
    <w:p>
      <w:pPr>
        <w:pStyle w:val="Heading3"/>
      </w:pPr>
      <w:r>
        <w:t xml:space="preserve">Why Your Organization?</w:t>
      </w:r>
    </w:p>
    <w:p>
      <w:pPr>
        <w:pStyle w:val="FirstParagraph"/>
      </w:pPr>
      <w:r>
        <w:t xml:space="preserve">Your company’s reputation for quality work and customer satisfaction resonates with my professional values. I am particularly impressed by your commitment to [mention a specific project, service, or initiative of the company if known]. As a Plumber in New Delhi, I understand the importance of building long-term relationships with clients, and I am confident that my skills and dedication will contribute to your continued success.</w:t>
      </w:r>
    </w:p>
    <w:p>
      <w:pPr>
        <w:pStyle w:val="BodyText"/>
      </w:pPr>
      <w:r>
        <w:t xml:space="preserve">Furthermore, I am drawn to your company’s focus on [mention any relevant aspect, e.g., "community development," "sustainability," or "innovation"]. In my previous roles, I have actively participated in local initiatives aimed at improving water access and sanitation in underserved neighborhoods. This aligns with the vision of an organization that values social responsibility alongside professional excellence.</w:t>
      </w:r>
    </w:p>
    <w:bookmarkEnd w:id="22"/>
    <w:bookmarkStart w:id="23" w:name="my-commitment-to-excellence"/>
    <w:p>
      <w:pPr>
        <w:pStyle w:val="Heading3"/>
      </w:pPr>
      <w:r>
        <w:t xml:space="preserve">My Commitment to Excellence</w:t>
      </w:r>
    </w:p>
    <w:p>
      <w:pPr>
        <w:pStyle w:val="FirstParagraph"/>
      </w:pPr>
      <w:r>
        <w:t xml:space="preserve">Quality is non-negotiable for me. I ensure that every task, whether it’s installing a new water heater or repairing a leaky pipe, is completed to the highest standards. My attention to detail and commitment to safety protocols have earned me the trust of numerous clients in New Delhi. For instance, I once resolved a recurring sewer backup issue for a client by identifying and correcting an improper drainage layout—an outcome that saved them from potential structural damage.</w:t>
      </w:r>
    </w:p>
    <w:p>
      <w:pPr>
        <w:pStyle w:val="BodyText"/>
      </w:pPr>
      <w:r>
        <w:t xml:space="preserve">Moreover, I am dedicated to continuous learning. I regularly attend workshops and training sessions on emerging plumbing technologies and safety regulations. This ensures that I remain at the forefront of my field, capable of providing cutting-edge solutions to your clients.</w:t>
      </w:r>
    </w:p>
    <w:bookmarkEnd w:id="23"/>
    <w:bookmarkStart w:id="24" w:name="conclusion"/>
    <w:p>
      <w:pPr>
        <w:pStyle w:val="Heading3"/>
      </w:pPr>
      <w:r>
        <w:t xml:space="preserve">Conclusion</w:t>
      </w:r>
    </w:p>
    <w:p>
      <w:pPr>
        <w:pStyle w:val="FirstParagraph"/>
      </w:pPr>
      <w:r>
        <w:t xml:space="preserve">Thank you for considering my application. I am enthusiastic about the opportunity to join your team and contribute my skills as a Plumber in India New Delhi. I am confident that my experience, technical expertise, and passion for serving communities will make me a valuable asset to your organization. I would welcome the chance to discuss how my background aligns with your needs.</w:t>
      </w:r>
    </w:p>
    <w:p>
      <w:pPr>
        <w:pStyle w:val="BodyText"/>
      </w:pPr>
      <w:r>
        <w:t xml:space="preserve">Please feel free to contact me at [Your Phone Number] or [Your Email Address] at your earliest convenience. I look forward to the possibility of contributing to your company’s success.</w:t>
      </w:r>
    </w:p>
    <w:p>
      <w:pPr>
        <w:pStyle w:val="BodyText"/>
      </w:pPr>
      <w:r>
        <w:t xml:space="preserve">Sincerely,</w:t>
      </w:r>
      <w:r>
        <w:br/>
      </w:r>
      <w:r>
        <w:rPr>
          <w:bCs/>
          <w:b/>
        </w:rPr>
        <w:t xml:space="preserve">[Your Full Name]</w:t>
      </w:r>
      <w:r>
        <w:br/>
      </w:r>
      <w:r>
        <w:t xml:space="preserve">Plumber | India New Delhi</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lumber in India New Delhi</dc:title>
  <dc:creator/>
  <dc:language>en</dc:language>
  <cp:keywords/>
  <dcterms:created xsi:type="dcterms:W3CDTF">2026-06-02T22:29:18Z</dcterms:created>
  <dcterms:modified xsi:type="dcterms:W3CDTF">2026-06-02T22:29:18Z</dcterms:modified>
</cp:coreProperties>
</file>

<file path=docProps/custom.xml><?xml version="1.0" encoding="utf-8"?>
<Properties xmlns="http://schemas.openxmlformats.org/officeDocument/2006/custom-properties" xmlns:vt="http://schemas.openxmlformats.org/officeDocument/2006/docPropsVTypes"/>
</file>